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C872FA" w14:textId="41E43D9C" w:rsidR="00291587" w:rsidRDefault="00332F7B">
      <w:pPr>
        <w:pStyle w:val="Title"/>
      </w:pPr>
      <w:r>
        <w:t xml:space="preserve">Feedback for Project Number </w:t>
      </w:r>
      <w:r w:rsidR="00657B0D">
        <w:t>06</w:t>
      </w:r>
    </w:p>
    <w:p w14:paraId="12EFBC3C" w14:textId="77777777" w:rsidR="00291587" w:rsidRDefault="00332F7B">
      <w:pPr>
        <w:pStyle w:val="Heading2"/>
      </w:pPr>
      <w:bookmarkStart w:id="0" w:name="instructions"/>
      <w:r>
        <w:t>Instructions</w:t>
      </w:r>
    </w:p>
    <w:p w14:paraId="1215145B" w14:textId="77777777" w:rsidR="00291587" w:rsidRDefault="00332F7B">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anchor="gid=0">
        <w:r>
          <w:rPr>
            <w:rStyle w:val="Hyperlink"/>
          </w:rPr>
          <w:t>project li</w:t>
        </w:r>
        <w:r>
          <w:rPr>
            <w:rStyle w:val="Hyperlink"/>
          </w:rPr>
          <w:t>n</w:t>
        </w:r>
        <w:r>
          <w:rPr>
            <w:rStyle w:val="Hyperlink"/>
          </w:rPr>
          <w:t>ks here</w:t>
        </w:r>
      </w:hyperlink>
    </w:p>
    <w:p w14:paraId="4DBA9045" w14:textId="77777777" w:rsidR="00291587" w:rsidRDefault="00332F7B">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w:t>
      </w:r>
      <w:r>
        <w:t xml:space="preserve">itique_of_Project##.docx’. Once you are finished, e-mail me both documents (one document per critique) and I will upload them to the ‘Peer_Reviewed_Work’ folder so that your peers can view them. Do not e-mail me the .Rmd file. These reviews are due by </w:t>
      </w:r>
      <w:r>
        <w:rPr>
          <w:b/>
        </w:rPr>
        <w:t>Frid</w:t>
      </w:r>
      <w:r>
        <w:rPr>
          <w:b/>
        </w:rPr>
        <w:t>ay, March 26th at 5:30pm CST</w:t>
      </w:r>
      <w:r>
        <w:t>. For ease you can use this markdown file to fill out your responses and knit which will produce a word document for you.</w:t>
      </w:r>
    </w:p>
    <w:p w14:paraId="093D7D2A" w14:textId="77777777" w:rsidR="00291587" w:rsidRDefault="00332F7B">
      <w:pPr>
        <w:pStyle w:val="Heading2"/>
      </w:pPr>
      <w:bookmarkStart w:id="1" w:name="feedback-below"/>
      <w:bookmarkEnd w:id="0"/>
      <w:r>
        <w:t>Feedback Below</w:t>
      </w:r>
    </w:p>
    <w:p w14:paraId="16F75C6C" w14:textId="13394260" w:rsidR="00291587" w:rsidRDefault="00332F7B">
      <w:pPr>
        <w:pStyle w:val="FirstParagraph"/>
        <w:rPr>
          <w:b/>
        </w:rPr>
      </w:pPr>
      <w:r>
        <w:rPr>
          <w:b/>
        </w:rPr>
        <w:t>What is their topic on?</w:t>
      </w:r>
    </w:p>
    <w:p w14:paraId="16B42B1A" w14:textId="7BF63482" w:rsidR="007C19CB" w:rsidRPr="007C19CB" w:rsidRDefault="007739AA" w:rsidP="007C19CB">
      <w:pPr>
        <w:pStyle w:val="BodyText"/>
      </w:pPr>
      <w:r>
        <w:t>Examining the Difference in COVID-19 Prevalence &amp; Testing Across Countries</w:t>
      </w:r>
    </w:p>
    <w:p w14:paraId="2AA15C80" w14:textId="7556047B" w:rsidR="00291587" w:rsidRDefault="00332F7B">
      <w:pPr>
        <w:pStyle w:val="Compact"/>
        <w:numPr>
          <w:ilvl w:val="0"/>
          <w:numId w:val="2"/>
        </w:numPr>
      </w:pPr>
      <w:r>
        <w:rPr>
          <w:i/>
        </w:rPr>
        <w:t>Is the title consistent with the topic?</w:t>
      </w:r>
      <w:r w:rsidR="007C19CB">
        <w:rPr>
          <w:i/>
        </w:rPr>
        <w:t xml:space="preserve"> </w:t>
      </w:r>
      <w:r w:rsidR="007739AA">
        <w:rPr>
          <w:i/>
        </w:rPr>
        <w:t>Yes</w:t>
      </w:r>
    </w:p>
    <w:p w14:paraId="0B6655FF" w14:textId="7CE304AF" w:rsidR="00291587" w:rsidRDefault="00332F7B">
      <w:pPr>
        <w:pStyle w:val="Compact"/>
        <w:numPr>
          <w:ilvl w:val="0"/>
          <w:numId w:val="2"/>
        </w:numPr>
      </w:pPr>
      <w:r>
        <w:rPr>
          <w:i/>
        </w:rPr>
        <w:t xml:space="preserve">In other </w:t>
      </w:r>
      <w:proofErr w:type="gramStart"/>
      <w:r>
        <w:rPr>
          <w:i/>
        </w:rPr>
        <w:t>words</w:t>
      </w:r>
      <w:proofErr w:type="gramEnd"/>
      <w:r>
        <w:rPr>
          <w:i/>
        </w:rPr>
        <w:t xml:space="preserve"> does the tit</w:t>
      </w:r>
      <w:r>
        <w:rPr>
          <w:i/>
        </w:rPr>
        <w:t>le make sense for the project?</w:t>
      </w:r>
      <w:r w:rsidR="007C19CB">
        <w:rPr>
          <w:i/>
        </w:rPr>
        <w:t xml:space="preserve"> </w:t>
      </w:r>
      <w:r w:rsidR="007739AA">
        <w:rPr>
          <w:i/>
        </w:rPr>
        <w:t>Yes</w:t>
      </w:r>
    </w:p>
    <w:p w14:paraId="724C5C83" w14:textId="71A7B9A3" w:rsidR="00916125" w:rsidRPr="00916125" w:rsidRDefault="00332F7B" w:rsidP="00916125">
      <w:pPr>
        <w:pStyle w:val="FirstParagraph"/>
        <w:rPr>
          <w:b/>
        </w:rPr>
      </w:pPr>
      <w:r>
        <w:rPr>
          <w:b/>
        </w:rPr>
        <w:t>Are the objectives of the project clearly identifiable?</w:t>
      </w:r>
    </w:p>
    <w:p w14:paraId="39269C9B" w14:textId="75C97DE6" w:rsidR="00AC514F" w:rsidRDefault="00332F7B" w:rsidP="00916125">
      <w:pPr>
        <w:pStyle w:val="Compact"/>
        <w:numPr>
          <w:ilvl w:val="0"/>
          <w:numId w:val="3"/>
        </w:numPr>
      </w:pPr>
      <w:r w:rsidRPr="007739AA">
        <w:rPr>
          <w:i/>
        </w:rPr>
        <w:t>W</w:t>
      </w:r>
      <w:r w:rsidRPr="007739AA">
        <w:rPr>
          <w:i/>
        </w:rPr>
        <w:t>hat are they wanting to study?</w:t>
      </w:r>
      <w:r w:rsidR="007C19CB" w:rsidRPr="007739AA">
        <w:rPr>
          <w:i/>
        </w:rPr>
        <w:t xml:space="preserve"> </w:t>
      </w:r>
      <w:r w:rsidR="007739AA">
        <w:rPr>
          <w:i/>
        </w:rPr>
        <w:t xml:space="preserve">They are wanting study How Countries across the world are doing in terms of COVID, </w:t>
      </w:r>
      <w:proofErr w:type="gramStart"/>
      <w:r w:rsidR="007739AA">
        <w:rPr>
          <w:i/>
        </w:rPr>
        <w:t>How</w:t>
      </w:r>
      <w:proofErr w:type="gramEnd"/>
      <w:r w:rsidR="007739AA">
        <w:rPr>
          <w:i/>
        </w:rPr>
        <w:t xml:space="preserve"> do countries across the world differ in their response to the COVID-19 Pandemic, and do different responses to COVID lead to different outcomes?</w:t>
      </w:r>
    </w:p>
    <w:p w14:paraId="5A0B972D" w14:textId="088E656A" w:rsidR="00291587" w:rsidRDefault="00332F7B">
      <w:pPr>
        <w:pStyle w:val="Compact"/>
        <w:numPr>
          <w:ilvl w:val="0"/>
          <w:numId w:val="3"/>
        </w:numPr>
      </w:pPr>
      <w:r>
        <w:rPr>
          <w:i/>
        </w:rPr>
        <w:t>What is the motivation of this project?</w:t>
      </w:r>
      <w:r w:rsidR="00916125">
        <w:rPr>
          <w:i/>
        </w:rPr>
        <w:t xml:space="preserve"> </w:t>
      </w:r>
      <w:r w:rsidR="007739AA">
        <w:rPr>
          <w:i/>
        </w:rPr>
        <w:t xml:space="preserve">Examine the difference in </w:t>
      </w:r>
      <w:r w:rsidR="003A0EDE">
        <w:rPr>
          <w:i/>
        </w:rPr>
        <w:t xml:space="preserve">prevalence &amp; </w:t>
      </w:r>
      <w:r w:rsidR="007739AA">
        <w:rPr>
          <w:i/>
        </w:rPr>
        <w:t xml:space="preserve">testing </w:t>
      </w:r>
      <w:r w:rsidR="003A0EDE">
        <w:rPr>
          <w:i/>
        </w:rPr>
        <w:t>across countries.</w:t>
      </w:r>
    </w:p>
    <w:p w14:paraId="7D28C8ED" w14:textId="632A31D7" w:rsidR="007739AA" w:rsidRDefault="00332F7B" w:rsidP="007739AA">
      <w:pPr>
        <w:pStyle w:val="Compact"/>
        <w:numPr>
          <w:ilvl w:val="0"/>
          <w:numId w:val="3"/>
        </w:numPr>
      </w:pPr>
      <w:r>
        <w:rPr>
          <w:i/>
        </w:rPr>
        <w:t>What does the presenter hope to accomplish with this project?</w:t>
      </w:r>
      <w:r w:rsidR="00916125">
        <w:rPr>
          <w:i/>
        </w:rPr>
        <w:t xml:space="preserve"> </w:t>
      </w:r>
      <w:r w:rsidR="007739AA">
        <w:rPr>
          <w:i/>
        </w:rPr>
        <w:t>She hopes t</w:t>
      </w:r>
      <w:r w:rsidR="007739AA">
        <w:rPr>
          <w:i/>
        </w:rPr>
        <w:t>o examine the difference in COVID-19 statistics in cases, death, and how they respond.</w:t>
      </w:r>
    </w:p>
    <w:p w14:paraId="09B3925C" w14:textId="20B125C9" w:rsidR="00291587" w:rsidRDefault="00291587" w:rsidP="003A0EDE">
      <w:pPr>
        <w:pStyle w:val="Compact"/>
        <w:ind w:left="480"/>
      </w:pPr>
    </w:p>
    <w:p w14:paraId="4902944F" w14:textId="77777777" w:rsidR="00291587" w:rsidRDefault="00332F7B">
      <w:pPr>
        <w:pStyle w:val="FirstParagraph"/>
      </w:pPr>
      <w:r>
        <w:rPr>
          <w:b/>
        </w:rPr>
        <w:t>What data are used?</w:t>
      </w:r>
    </w:p>
    <w:p w14:paraId="03008015" w14:textId="567524B4" w:rsidR="00291587" w:rsidRDefault="00332F7B">
      <w:pPr>
        <w:pStyle w:val="Compact"/>
        <w:numPr>
          <w:ilvl w:val="0"/>
          <w:numId w:val="4"/>
        </w:numPr>
      </w:pPr>
      <w:r>
        <w:rPr>
          <w:i/>
        </w:rPr>
        <w:t>What website(s)</w:t>
      </w:r>
      <w:r>
        <w:rPr>
          <w:i/>
        </w:rPr>
        <w:t xml:space="preserve"> are scraped?</w:t>
      </w:r>
      <w:r w:rsidR="00916125">
        <w:rPr>
          <w:i/>
        </w:rPr>
        <w:t xml:space="preserve"> </w:t>
      </w:r>
      <w:r w:rsidR="007739AA">
        <w:rPr>
          <w:i/>
        </w:rPr>
        <w:t>Worldometers.info/coronavirus/#countries</w:t>
      </w:r>
    </w:p>
    <w:p w14:paraId="453E4FE3" w14:textId="01E7DE1F" w:rsidR="00291587" w:rsidRDefault="00332F7B">
      <w:pPr>
        <w:pStyle w:val="Compact"/>
        <w:numPr>
          <w:ilvl w:val="0"/>
          <w:numId w:val="4"/>
        </w:numPr>
      </w:pPr>
      <w:r>
        <w:rPr>
          <w:i/>
        </w:rPr>
        <w:t>Are other data brought in from outside sources?</w:t>
      </w:r>
      <w:r w:rsidR="004B1ADD">
        <w:rPr>
          <w:i/>
        </w:rPr>
        <w:t xml:space="preserve"> </w:t>
      </w:r>
      <w:r w:rsidR="003A0EDE">
        <w:rPr>
          <w:i/>
        </w:rPr>
        <w:t>Yes</w:t>
      </w:r>
    </w:p>
    <w:p w14:paraId="028BA265" w14:textId="7C32046A" w:rsidR="00291587" w:rsidRDefault="00332F7B">
      <w:pPr>
        <w:pStyle w:val="Compact"/>
        <w:numPr>
          <w:ilvl w:val="0"/>
          <w:numId w:val="4"/>
        </w:numPr>
      </w:pPr>
      <w:r>
        <w:rPr>
          <w:i/>
        </w:rPr>
        <w:t>If so, what are they and how do they add to the project?</w:t>
      </w:r>
      <w:r w:rsidR="003A0EDE">
        <w:rPr>
          <w:i/>
        </w:rPr>
        <w:t xml:space="preserve"> Gives an importance and background of COVID-19</w:t>
      </w:r>
    </w:p>
    <w:p w14:paraId="41E1A886" w14:textId="5DB5EA6C" w:rsidR="00291587" w:rsidRDefault="00332F7B">
      <w:pPr>
        <w:pStyle w:val="FirstParagraph"/>
      </w:pPr>
      <w:r>
        <w:rPr>
          <w:b/>
        </w:rPr>
        <w:lastRenderedPageBreak/>
        <w:t>What is your overall impression of the project?</w:t>
      </w:r>
      <w:r w:rsidR="004B1ADD">
        <w:rPr>
          <w:b/>
        </w:rPr>
        <w:t xml:space="preserve"> </w:t>
      </w:r>
      <w:r w:rsidR="003A0EDE">
        <w:rPr>
          <w:b/>
        </w:rPr>
        <w:t>I think she did an amazing job despite not being able to get the response, she got testing variables.</w:t>
      </w:r>
      <w:r w:rsidR="004B1ADD">
        <w:rPr>
          <w:b/>
        </w:rPr>
        <w:t xml:space="preserve"> </w:t>
      </w:r>
    </w:p>
    <w:p w14:paraId="090B007D" w14:textId="77777777" w:rsidR="00291587" w:rsidRDefault="00332F7B">
      <w:pPr>
        <w:pStyle w:val="BodyText"/>
      </w:pPr>
      <w:r>
        <w:rPr>
          <w:b/>
        </w:rPr>
        <w:t>O</w:t>
      </w:r>
      <w:r>
        <w:rPr>
          <w:b/>
        </w:rPr>
        <w:t>ther encouragements/critiques you would like to provide to your colleague in order for t</w:t>
      </w:r>
      <w:r>
        <w:rPr>
          <w:b/>
        </w:rPr>
        <w:t>hem to have a more refined project.</w:t>
      </w:r>
      <w:bookmarkEnd w:id="1"/>
    </w:p>
    <w:sectPr w:rsidR="002915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E678E3" w14:textId="77777777" w:rsidR="00332F7B" w:rsidRDefault="00332F7B">
      <w:pPr>
        <w:spacing w:after="0"/>
      </w:pPr>
      <w:r>
        <w:separator/>
      </w:r>
    </w:p>
  </w:endnote>
  <w:endnote w:type="continuationSeparator" w:id="0">
    <w:p w14:paraId="36B073B9" w14:textId="77777777" w:rsidR="00332F7B" w:rsidRDefault="00332F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711397" w14:textId="77777777" w:rsidR="00332F7B" w:rsidRDefault="00332F7B">
      <w:r>
        <w:separator/>
      </w:r>
    </w:p>
  </w:footnote>
  <w:footnote w:type="continuationSeparator" w:id="0">
    <w:p w14:paraId="419176E2" w14:textId="77777777" w:rsidR="00332F7B" w:rsidRDefault="00332F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CAC3C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4F2F0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1587"/>
    <w:rsid w:val="00332F7B"/>
    <w:rsid w:val="003A0EDE"/>
    <w:rsid w:val="004B1ADD"/>
    <w:rsid w:val="004E29B3"/>
    <w:rsid w:val="00590D07"/>
    <w:rsid w:val="00657B0D"/>
    <w:rsid w:val="007739AA"/>
    <w:rsid w:val="00784D58"/>
    <w:rsid w:val="007C19CB"/>
    <w:rsid w:val="008D6863"/>
    <w:rsid w:val="00916125"/>
    <w:rsid w:val="00AC514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32FFD0"/>
  <w15:docId w15:val="{3E359BC1-2442-5D42-A0FC-A197229A4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7C19C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xAiea3WAt-7ANAYtzhjFfRRkSTCQlcu123y7hqizJs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0</Words>
  <Characters>21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ichael Miranda</dc:creator>
  <cp:keywords/>
  <cp:lastModifiedBy>Michael Miranda</cp:lastModifiedBy>
  <cp:revision>2</cp:revision>
  <dcterms:created xsi:type="dcterms:W3CDTF">2021-03-26T14:25:00Z</dcterms:created>
  <dcterms:modified xsi:type="dcterms:W3CDTF">2021-03-26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